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FA0CC" w14:textId="3DE5EF64" w:rsidR="00CA17D8" w:rsidRDefault="007654E6">
      <w:r>
        <w:t>Page 1</w:t>
      </w:r>
    </w:p>
    <w:p w14:paraId="391DA0A0" w14:textId="40A7F709" w:rsidR="007654E6" w:rsidRDefault="007654E6"/>
    <w:p w14:paraId="06BCF71B" w14:textId="3ADA20EE" w:rsidR="007654E6" w:rsidRDefault="007654E6">
      <w:r>
        <w:t xml:space="preserve">Text </w:t>
      </w:r>
    </w:p>
    <w:p w14:paraId="5D2E195C" w14:textId="4C8FCDFD" w:rsidR="000B00FB" w:rsidRDefault="000B00FB"/>
    <w:p w14:paraId="43DE4E82" w14:textId="72E14CE6" w:rsidR="000B00FB" w:rsidRDefault="000B00FB">
      <w:r>
        <w:t>Once upon a time in a land of peace and prosperity there lived a people in harmony and grace.</w:t>
      </w:r>
    </w:p>
    <w:p w14:paraId="485007C5" w14:textId="7C3ABEC8" w:rsidR="000B00FB" w:rsidRDefault="000B00FB">
      <w:r>
        <w:t>(photo sent separately)</w:t>
      </w:r>
    </w:p>
    <w:p w14:paraId="74B5E8E7" w14:textId="01B4D5A4" w:rsidR="004F081D" w:rsidRDefault="004F081D"/>
    <w:p w14:paraId="1174A177" w14:textId="0446ABA8" w:rsidR="004F081D" w:rsidRDefault="004F081D">
      <w:r>
        <w:t>Fit into cave border</w:t>
      </w:r>
    </w:p>
    <w:p w14:paraId="2634104B" w14:textId="299F892B" w:rsidR="004F081D" w:rsidRDefault="004F081D">
      <w:r>
        <w:t>Bold text please</w:t>
      </w:r>
    </w:p>
    <w:p w14:paraId="685DF509" w14:textId="22CE9C62" w:rsidR="004F081D" w:rsidRDefault="004F081D"/>
    <w:p w14:paraId="6B521B70" w14:textId="61D34D57" w:rsidR="00060D8E" w:rsidRDefault="00060D8E">
      <w:r>
        <w:t>Page 2</w:t>
      </w:r>
    </w:p>
    <w:p w14:paraId="024ADCC0" w14:textId="3031ACE1" w:rsidR="00060D8E" w:rsidRDefault="00060D8E">
      <w:r>
        <w:t>Text – place next to fire picture</w:t>
      </w:r>
    </w:p>
    <w:p w14:paraId="7E922C40" w14:textId="7D74D580" w:rsidR="00060D8E" w:rsidRDefault="00060D8E">
      <w:r>
        <w:t>Suddenly a great crack opened in the earth and let out a ferocious fire which consumed the land.</w:t>
      </w:r>
    </w:p>
    <w:p w14:paraId="1BF083E0" w14:textId="7CC0F1B3" w:rsidR="00060D8E" w:rsidRDefault="00060D8E">
      <w:r>
        <w:t>Text – place next to people descending picture</w:t>
      </w:r>
    </w:p>
    <w:p w14:paraId="110550A6" w14:textId="4E206CB8" w:rsidR="00060D8E" w:rsidRDefault="00060D8E">
      <w:r>
        <w:t>To escape the fire, the people climbed deep inside the earth’s mantle and began their lives anew.</w:t>
      </w:r>
    </w:p>
    <w:p w14:paraId="675517AE" w14:textId="6C5138FD" w:rsidR="00060D8E" w:rsidRDefault="00060D8E">
      <w:r>
        <w:t>Text – place next to earth layer picture</w:t>
      </w:r>
    </w:p>
    <w:p w14:paraId="030421BF" w14:textId="174BB8E4" w:rsidR="00060D8E" w:rsidRDefault="00060D8E">
      <w:r>
        <w:t xml:space="preserve">They called this place </w:t>
      </w:r>
      <w:proofErr w:type="spellStart"/>
      <w:r>
        <w:t>Mantleland</w:t>
      </w:r>
      <w:proofErr w:type="spellEnd"/>
      <w:r>
        <w:t xml:space="preserve">. A world of caves, caverns, tunnels and passages. They made this sun-less place their home and called themselves </w:t>
      </w:r>
      <w:proofErr w:type="spellStart"/>
      <w:r>
        <w:t>Mantlelonia</w:t>
      </w:r>
      <w:r w:rsidR="00605B87">
        <w:t>ns</w:t>
      </w:r>
      <w:proofErr w:type="spellEnd"/>
      <w:r w:rsidR="00605B87">
        <w:t>.</w:t>
      </w:r>
    </w:p>
    <w:p w14:paraId="4F00C9B6" w14:textId="6C471E83" w:rsidR="00605B87" w:rsidRDefault="00605B87"/>
    <w:p w14:paraId="7F6A67CB" w14:textId="199C34B1" w:rsidR="00605B87" w:rsidRDefault="00605B87">
      <w:r>
        <w:t>Page 3</w:t>
      </w:r>
    </w:p>
    <w:p w14:paraId="189E37C8" w14:textId="612B3C81" w:rsidR="00605B87" w:rsidRDefault="00605B87">
      <w:r>
        <w:t>Text – place under landscape picture</w:t>
      </w:r>
    </w:p>
    <w:p w14:paraId="52BD105B" w14:textId="26EBA2D3" w:rsidR="00605B87" w:rsidRDefault="00605B87">
      <w:proofErr w:type="spellStart"/>
      <w:r>
        <w:t>Mantlelonia</w:t>
      </w:r>
      <w:proofErr w:type="spellEnd"/>
      <w:r>
        <w:t xml:space="preserve"> landscape is dotted with rivers, lakes, and streams. Mountains, valleys and forests exist also in </w:t>
      </w:r>
      <w:proofErr w:type="spellStart"/>
      <w:r>
        <w:t>Mantlelonia</w:t>
      </w:r>
      <w:proofErr w:type="spellEnd"/>
      <w:r>
        <w:t>.  Their beauty is beyond compare.</w:t>
      </w:r>
    </w:p>
    <w:p w14:paraId="38D24501" w14:textId="75AE14B9" w:rsidR="00605B87" w:rsidRDefault="00605B87"/>
    <w:p w14:paraId="325DE37C" w14:textId="75DFE60D" w:rsidR="00605B87" w:rsidRDefault="00605B87">
      <w:r>
        <w:t>Text – place beside picture of “</w:t>
      </w:r>
      <w:proofErr w:type="spellStart"/>
      <w:r>
        <w:t>luners</w:t>
      </w:r>
      <w:proofErr w:type="spellEnd"/>
      <w:r>
        <w:t>”.</w:t>
      </w:r>
    </w:p>
    <w:p w14:paraId="29897756" w14:textId="7728BB7A" w:rsidR="00605B87" w:rsidRDefault="00605B87">
      <w:proofErr w:type="spellStart"/>
      <w:r>
        <w:t>Mantlelonians</w:t>
      </w:r>
      <w:proofErr w:type="spellEnd"/>
      <w:r>
        <w:t xml:space="preserve"> had plenty of light down there.  They no longer had the sun to depend upon, however there were plenty of other sources of light.  These “</w:t>
      </w:r>
      <w:proofErr w:type="spellStart"/>
      <w:r>
        <w:t>luners</w:t>
      </w:r>
      <w:proofErr w:type="spellEnd"/>
      <w:r>
        <w:t xml:space="preserve">” as were named, were designed in a biochemical way by the Yee, a people also living under the earth’s crust.  The </w:t>
      </w:r>
      <w:proofErr w:type="spellStart"/>
      <w:r>
        <w:t>luners</w:t>
      </w:r>
      <w:proofErr w:type="spellEnd"/>
      <w:r>
        <w:t xml:space="preserve"> gave off electromagnetic radiation waves.  They were placed in every pathway, every cave, every home. Since fossil fuels exist in the earth, the </w:t>
      </w:r>
      <w:proofErr w:type="spellStart"/>
      <w:r>
        <w:t>Mantlelonians</w:t>
      </w:r>
      <w:proofErr w:type="spellEnd"/>
      <w:r>
        <w:t xml:space="preserve"> also mined them and put them to the fire of volcanic lava, and produced both heat and light thereby.</w:t>
      </w:r>
      <w:bookmarkStart w:id="0" w:name="_GoBack"/>
      <w:bookmarkEnd w:id="0"/>
    </w:p>
    <w:p w14:paraId="00736577" w14:textId="77777777" w:rsidR="00605B87" w:rsidRDefault="00605B87"/>
    <w:sectPr w:rsidR="00605B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0MDCwtDA1tDA1NTRT0lEKTi0uzszPAykwrAUAaDfy5iwAAAA="/>
  </w:docVars>
  <w:rsids>
    <w:rsidRoot w:val="007654E6"/>
    <w:rsid w:val="00060D8E"/>
    <w:rsid w:val="000B00FB"/>
    <w:rsid w:val="004F081D"/>
    <w:rsid w:val="00605B87"/>
    <w:rsid w:val="007654E6"/>
    <w:rsid w:val="00CA1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20FF4"/>
  <w15:chartTrackingRefBased/>
  <w15:docId w15:val="{6C439E37-53E1-4051-A48E-88CF5EC24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sula varey</dc:creator>
  <cp:keywords/>
  <dc:description/>
  <cp:lastModifiedBy>ursula varey</cp:lastModifiedBy>
  <cp:revision>3</cp:revision>
  <dcterms:created xsi:type="dcterms:W3CDTF">2018-05-06T17:08:00Z</dcterms:created>
  <dcterms:modified xsi:type="dcterms:W3CDTF">2018-05-06T17:40:00Z</dcterms:modified>
</cp:coreProperties>
</file>